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DNA virus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llo_ORF1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rco_Re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ini_Re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dna-Nackedna_T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o_MRe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no_NS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illoma_E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vo_NS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oma_LTa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omo_Re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dondo_Re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co_Rep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3T22:51:42Z</dcterms:created>
  <dcterms:modified xsi:type="dcterms:W3CDTF">2024-10-03T22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